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1FBC24" w14:textId="77777777" w:rsidR="00ED1A7E" w:rsidRDefault="00ED1A7E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99215" wp14:editId="151D1C00">
                <wp:simplePos x="0" y="0"/>
                <wp:positionH relativeFrom="column">
                  <wp:posOffset>-533400</wp:posOffset>
                </wp:positionH>
                <wp:positionV relativeFrom="paragraph">
                  <wp:posOffset>100965</wp:posOffset>
                </wp:positionV>
                <wp:extent cx="6248400" cy="542925"/>
                <wp:effectExtent l="0" t="0" r="19050" b="28575"/>
                <wp:wrapNone/>
                <wp:docPr id="3" name="مستطيل مستدير الزوايا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5429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F66379" w14:textId="29DEAB88" w:rsidR="003C3225" w:rsidRPr="00973806" w:rsidRDefault="003C3225" w:rsidP="003C3225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3C3225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>List of student with status</w:t>
                            </w:r>
                          </w:p>
                          <w:p w14:paraId="59192DB7" w14:textId="75120136" w:rsidR="003277E0" w:rsidRPr="003C3225" w:rsidRDefault="003277E0" w:rsidP="00BB05B6">
                            <w:pPr>
                              <w:shd w:val="clear" w:color="auto" w:fill="D9D9D9" w:themeFill="background1" w:themeFillShade="D9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399215" id="مستطيل مستدير الزوايا 3" o:spid="_x0000_s1026" style="position:absolute;left:0;text-align:left;margin-left:-42pt;margin-top:7.95pt;width:492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" fillcolor="#d8d8d8 [2732]" strokecolor="#f79646 [3209]" strokeweight="2pt">
                <v:textbox>
                  <w:txbxContent>
                    <w:p w14:paraId="5CF66379" w14:textId="29DEAB88" w:rsidR="003C3225" w:rsidRPr="00973806" w:rsidRDefault="003C3225" w:rsidP="003C3225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3C3225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>List of student with status</w:t>
                      </w:r>
                    </w:p>
                    <w:p w14:paraId="59192DB7" w14:textId="75120136" w:rsidR="003277E0" w:rsidRPr="003C3225" w:rsidRDefault="003277E0" w:rsidP="00BB05B6">
                      <w:pPr>
                        <w:shd w:val="clear" w:color="auto" w:fill="D9D9D9" w:themeFill="background1" w:themeFillShade="D9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2818DB1" w14:textId="77777777" w:rsidR="00ED1A7E" w:rsidRDefault="00ED1A7E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D9C6C57" w14:textId="7E93E00A" w:rsidR="008916EF" w:rsidRPr="00ED1A7E" w:rsidRDefault="008916EF" w:rsidP="00BB05B6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bookmarkStart w:id="0" w:name="_GoBack"/>
      <w:bookmarkEnd w:id="0"/>
      <w:r w:rsidRPr="00ED1A7E">
        <w:rPr>
          <w:rFonts w:asciiTheme="majorBidi" w:hAnsiTheme="majorBidi" w:cstheme="majorBidi"/>
          <w:b/>
          <w:bCs/>
          <w:sz w:val="28"/>
          <w:szCs w:val="28"/>
        </w:rPr>
        <w:t>Cours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…</w:t>
      </w:r>
      <w:r w:rsidR="00BB05B6" w:rsidRPr="00BB05B6">
        <w:rPr>
          <w:rFonts w:asciiTheme="majorBidi" w:hAnsiTheme="majorBidi" w:cstheme="majorBidi"/>
          <w:sz w:val="28"/>
          <w:szCs w:val="28"/>
        </w:rPr>
        <w:t xml:space="preserve"> </w:t>
      </w:r>
      <w:r w:rsidR="00BB05B6">
        <w:rPr>
          <w:rFonts w:asciiTheme="majorBidi" w:hAnsiTheme="majorBidi" w:cstheme="majorBidi"/>
          <w:sz w:val="28"/>
          <w:szCs w:val="28"/>
        </w:rPr>
        <w:t>…………………………………………………………</w:t>
      </w:r>
      <w:proofErr w:type="gramEnd"/>
    </w:p>
    <w:p w14:paraId="04F521B2" w14:textId="2B959AAE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Cod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...</w:t>
      </w:r>
      <w:r w:rsidR="00BB05B6">
        <w:rPr>
          <w:rFonts w:asciiTheme="majorBidi" w:hAnsiTheme="majorBidi" w:cstheme="majorBidi"/>
          <w:sz w:val="28"/>
          <w:szCs w:val="28"/>
        </w:rPr>
        <w:t>......................................................................................................</w:t>
      </w:r>
      <w:proofErr w:type="gramEnd"/>
    </w:p>
    <w:p w14:paraId="4B1A6635" w14:textId="55C25AE0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Level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..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………………………………...</w:t>
      </w:r>
      <w:proofErr w:type="gramEnd"/>
    </w:p>
    <w:p w14:paraId="4ECFD01A" w14:textId="7FDD74DA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Year/ semester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……………………….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.</w:t>
      </w:r>
      <w:proofErr w:type="gramEnd"/>
    </w:p>
    <w:p w14:paraId="156F4EEA" w14:textId="590059A1" w:rsidR="008916EF" w:rsidRPr="00ED1A7E" w:rsidRDefault="008916EF" w:rsidP="00BB05B6">
      <w:pPr>
        <w:jc w:val="right"/>
        <w:rPr>
          <w:rFonts w:asciiTheme="majorBidi" w:hAnsiTheme="majorBidi" w:cstheme="majorBidi"/>
          <w:sz w:val="28"/>
          <w:szCs w:val="28"/>
        </w:rPr>
      </w:pPr>
      <w:r w:rsidRPr="00ED1A7E">
        <w:rPr>
          <w:rFonts w:asciiTheme="majorBidi" w:hAnsiTheme="majorBidi" w:cstheme="majorBidi"/>
          <w:b/>
          <w:bCs/>
          <w:sz w:val="28"/>
          <w:szCs w:val="28"/>
        </w:rPr>
        <w:t>Date</w:t>
      </w:r>
      <w:proofErr w:type="gramStart"/>
      <w:r w:rsidRPr="00ED1A7E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…</w:t>
      </w:r>
      <w:r w:rsidR="00BB05B6">
        <w:rPr>
          <w:rFonts w:asciiTheme="majorBidi" w:hAnsiTheme="majorBidi" w:cstheme="majorBidi"/>
          <w:sz w:val="28"/>
          <w:szCs w:val="28"/>
        </w:rPr>
        <w:t>…………………</w:t>
      </w:r>
      <w:r w:rsidR="00ED1A7E">
        <w:rPr>
          <w:rFonts w:asciiTheme="majorBidi" w:hAnsiTheme="majorBidi" w:cstheme="majorBidi"/>
          <w:sz w:val="28"/>
          <w:szCs w:val="28"/>
        </w:rPr>
        <w:t>………………………………………………….</w:t>
      </w:r>
      <w:proofErr w:type="gramEnd"/>
    </w:p>
    <w:p w14:paraId="6A3315D6" w14:textId="51C84003" w:rsidR="008916EF" w:rsidRDefault="00E51DAC" w:rsidP="00BB05B6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</w:t>
      </w:r>
      <w:r w:rsidRPr="00E51DAC">
        <w:rPr>
          <w:rFonts w:asciiTheme="majorBidi" w:hAnsiTheme="majorBidi" w:cstheme="majorBidi"/>
          <w:b/>
          <w:bCs/>
          <w:sz w:val="28"/>
          <w:szCs w:val="28"/>
        </w:rPr>
        <w:t>ourse instructor</w:t>
      </w:r>
      <w:proofErr w:type="gramStart"/>
      <w:r w:rsidRPr="00E51DAC">
        <w:rPr>
          <w:rFonts w:asciiTheme="majorBidi" w:hAnsiTheme="majorBidi" w:cstheme="majorBidi"/>
          <w:b/>
          <w:bCs/>
          <w:sz w:val="28"/>
          <w:szCs w:val="28"/>
        </w:rPr>
        <w:t>:</w:t>
      </w:r>
      <w:r w:rsidR="00ED1A7E">
        <w:rPr>
          <w:rFonts w:asciiTheme="majorBidi" w:hAnsiTheme="majorBidi" w:cstheme="majorBidi"/>
          <w:sz w:val="28"/>
          <w:szCs w:val="28"/>
        </w:rPr>
        <w:t>.....</w:t>
      </w:r>
      <w:r w:rsidR="00BB05B6">
        <w:rPr>
          <w:rFonts w:asciiTheme="majorBidi" w:hAnsiTheme="majorBidi" w:cstheme="majorBidi"/>
          <w:sz w:val="28"/>
          <w:szCs w:val="28"/>
        </w:rPr>
        <w:t>...............................</w:t>
      </w:r>
      <w:r w:rsidR="00ED1A7E">
        <w:rPr>
          <w:rFonts w:asciiTheme="majorBidi" w:hAnsiTheme="majorBidi" w:cstheme="majorBidi"/>
          <w:sz w:val="28"/>
          <w:szCs w:val="28"/>
        </w:rPr>
        <w:t>............................................</w:t>
      </w:r>
      <w:proofErr w:type="gramEnd"/>
    </w:p>
    <w:p w14:paraId="59F1A2B7" w14:textId="77777777" w:rsidR="003C3225" w:rsidRDefault="003C3225" w:rsidP="003C3225"/>
    <w:tbl>
      <w:tblPr>
        <w:tblW w:w="79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905"/>
        <w:gridCol w:w="4054"/>
        <w:gridCol w:w="1276"/>
      </w:tblGrid>
      <w:tr w:rsidR="003C3225" w14:paraId="2F172F02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25FC3AFF" w14:textId="77777777" w:rsidR="003C3225" w:rsidRDefault="003C3225" w:rsidP="0098473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1905" w:type="dxa"/>
            <w:shd w:val="clear" w:color="auto" w:fill="auto"/>
            <w:noWrap/>
            <w:vAlign w:val="bottom"/>
            <w:hideMark/>
          </w:tcPr>
          <w:p w14:paraId="58700D6B" w14:textId="77777777" w:rsidR="003C3225" w:rsidRDefault="003C3225" w:rsidP="0098473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udent number</w:t>
            </w:r>
          </w:p>
        </w:tc>
        <w:tc>
          <w:tcPr>
            <w:tcW w:w="4054" w:type="dxa"/>
            <w:shd w:val="clear" w:color="auto" w:fill="auto"/>
            <w:noWrap/>
            <w:vAlign w:val="bottom"/>
            <w:hideMark/>
          </w:tcPr>
          <w:p w14:paraId="5DBFB855" w14:textId="77777777" w:rsidR="003C3225" w:rsidRDefault="003C3225" w:rsidP="0098473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udent name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F0F7564" w14:textId="77777777" w:rsidR="003C3225" w:rsidRDefault="003C3225" w:rsidP="0098473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</w:tr>
      <w:tr w:rsidR="003C3225" w14:paraId="15D50888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2773239D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072A073E" w14:textId="77777777" w:rsidR="003C3225" w:rsidRDefault="003C3225" w:rsidP="003C322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345656</w:t>
            </w: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2649AC1" w14:textId="77777777" w:rsidR="003C3225" w:rsidRDefault="003C3225" w:rsidP="00984731">
            <w:pPr>
              <w:jc w:val="center"/>
              <w:rPr>
                <w:rFonts w:ascii="Arial" w:hAnsi="Arial" w:cs="Arial"/>
                <w:color w:val="0070C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70C0"/>
                <w:sz w:val="20"/>
                <w:szCs w:val="20"/>
              </w:rPr>
              <w:t>xxxxxxxxx</w:t>
            </w:r>
            <w:proofErr w:type="spellEnd"/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891D806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thdraw/</w:t>
            </w:r>
          </w:p>
          <w:p w14:paraId="2E19260A" w14:textId="6EBE0BEC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 xml:space="preserve"> …</w:t>
            </w:r>
          </w:p>
        </w:tc>
      </w:tr>
      <w:tr w:rsidR="003C3225" w14:paraId="5CF26BAA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28B4F40B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41030B09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2CCB2539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85FC417" w14:textId="77777777" w:rsidR="003C3225" w:rsidRDefault="003C3225" w:rsidP="00984731">
            <w:pPr>
              <w:rPr>
                <w:rFonts w:ascii="Arial" w:hAnsi="Arial" w:cs="Arial"/>
                <w:color w:val="FF0000"/>
                <w:sz w:val="20"/>
                <w:szCs w:val="20"/>
                <w:rtl/>
              </w:rPr>
            </w:pPr>
          </w:p>
        </w:tc>
      </w:tr>
      <w:tr w:rsidR="003C3225" w14:paraId="568F7EAB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B193345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70D0C816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1498F506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AFC9290" w14:textId="77777777" w:rsidR="003C3225" w:rsidRDefault="003C3225" w:rsidP="00984731">
            <w:pPr>
              <w:rPr>
                <w:rFonts w:ascii="Arial" w:hAnsi="Arial" w:cs="Arial"/>
                <w:color w:val="FF0000"/>
                <w:sz w:val="20"/>
                <w:szCs w:val="20"/>
                <w:rtl/>
              </w:rPr>
            </w:pPr>
          </w:p>
        </w:tc>
      </w:tr>
      <w:tr w:rsidR="003C3225" w14:paraId="08AD91F9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9FB5696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1A35AAFC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17ED4E01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5D648A5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1723D75F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5C5C17F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0E9CD5EB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31C7555D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4722A51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59FB064F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50A0897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7CF861B8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5FC9BA04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8F21420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35C61B27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E2DFA1D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14E0F637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155260FE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45FAEEB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1409DD16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C0C8056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56A41C90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0E8986D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62C7ED1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41149548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9736191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3A72E9F1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65859C76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51D059DF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6A388AAE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4DAFB9C1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69760FB5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145707D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0FF94E2B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0520A3B1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162D24DB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5CEBB1C2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590F5543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C46D9DC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5A36D45E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0347DD0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08CB7D77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0198FD19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65326AC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0D051FE5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47E066C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71C922C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4C47A89F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41CB97F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74A89B0D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18A55741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4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1A1121E5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1E4E1A65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557641E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6D9A16C2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3513EDB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5EE51838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15DF132F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9EFBFB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2AE61912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4B67FD6C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6F71F64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02018D56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097CED2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5BF2D562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585C9CA8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73F2C00E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42BECFEC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2D3B6DDF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072AC759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DF0F47C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6FDFF164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D3C79F1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141F130E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2116F0B2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F2E4AD8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7DFA0C11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CADF2F1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84DF0AD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  <w:tr w:rsidR="003C3225" w14:paraId="1872AD81" w14:textId="77777777" w:rsidTr="003C3225">
        <w:trPr>
          <w:trHeight w:val="255"/>
          <w:jc w:val="center"/>
        </w:trPr>
        <w:tc>
          <w:tcPr>
            <w:tcW w:w="704" w:type="dxa"/>
            <w:shd w:val="clear" w:color="auto" w:fill="auto"/>
            <w:noWrap/>
            <w:vAlign w:val="bottom"/>
            <w:hideMark/>
          </w:tcPr>
          <w:p w14:paraId="081C99F6" w14:textId="77777777" w:rsidR="003C3225" w:rsidRDefault="003C3225" w:rsidP="00984731">
            <w:pPr>
              <w:jc w:val="center"/>
              <w:rPr>
                <w:rFonts w:ascii="Arial" w:hAnsi="Arial" w:cs="Arial"/>
                <w:sz w:val="20"/>
                <w:szCs w:val="20"/>
                <w:rtl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905" w:type="dxa"/>
            <w:shd w:val="clear" w:color="auto" w:fill="auto"/>
            <w:noWrap/>
            <w:vAlign w:val="bottom"/>
          </w:tcPr>
          <w:p w14:paraId="4C4B15CF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054" w:type="dxa"/>
            <w:shd w:val="clear" w:color="auto" w:fill="auto"/>
            <w:noWrap/>
            <w:vAlign w:val="bottom"/>
          </w:tcPr>
          <w:p w14:paraId="77907CD0" w14:textId="77777777" w:rsidR="003C3225" w:rsidRDefault="003C3225" w:rsidP="00984731">
            <w:pPr>
              <w:rPr>
                <w:rFonts w:ascii="Arial" w:hAnsi="Arial" w:cs="Arial"/>
                <w:color w:val="0070C0"/>
                <w:sz w:val="20"/>
                <w:szCs w:val="20"/>
                <w:rtl/>
              </w:rPr>
            </w:pP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7D1136DD" w14:textId="77777777" w:rsidR="003C3225" w:rsidRDefault="003C3225" w:rsidP="00984731">
            <w:pPr>
              <w:rPr>
                <w:rFonts w:ascii="Arial" w:hAnsi="Arial" w:cs="Arial"/>
                <w:sz w:val="20"/>
                <w:szCs w:val="20"/>
                <w:rtl/>
              </w:rPr>
            </w:pPr>
          </w:p>
        </w:tc>
      </w:tr>
    </w:tbl>
    <w:p w14:paraId="0276F307" w14:textId="77777777" w:rsidR="003C3225" w:rsidRDefault="003C3225" w:rsidP="003C3225"/>
    <w:p w14:paraId="0EC1A205" w14:textId="77777777" w:rsidR="00BB05B6" w:rsidRDefault="00BB05B6" w:rsidP="00BB05B6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</w:p>
    <w:p w14:paraId="58ACD378" w14:textId="19F2E898" w:rsidR="00E51DAC" w:rsidRPr="008916EF" w:rsidRDefault="00E51DAC" w:rsidP="00BB05B6">
      <w:pPr>
        <w:jc w:val="right"/>
        <w:rPr>
          <w:rFonts w:asciiTheme="majorBidi" w:hAnsiTheme="majorBidi" w:cstheme="majorBidi"/>
          <w:b/>
          <w:bCs/>
          <w:sz w:val="36"/>
          <w:szCs w:val="36"/>
        </w:rPr>
      </w:pPr>
      <w:r w:rsidRPr="00E51DAC">
        <w:rPr>
          <w:rFonts w:asciiTheme="majorBidi" w:hAnsiTheme="majorBidi" w:cstheme="majorBidi"/>
          <w:b/>
          <w:bCs/>
          <w:sz w:val="28"/>
          <w:szCs w:val="28"/>
        </w:rPr>
        <w:t>Name of course instructor:</w:t>
      </w:r>
    </w:p>
    <w:sectPr w:rsidR="00E51DAC" w:rsidRPr="008916EF" w:rsidSect="00E51DA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B6E6E" w14:textId="77777777" w:rsidR="00BD08F2" w:rsidRDefault="00BD08F2" w:rsidP="00ED1A7E">
      <w:pPr>
        <w:spacing w:after="0" w:line="240" w:lineRule="auto"/>
      </w:pPr>
      <w:r>
        <w:separator/>
      </w:r>
    </w:p>
  </w:endnote>
  <w:endnote w:type="continuationSeparator" w:id="0">
    <w:p w14:paraId="7F5D87D9" w14:textId="77777777" w:rsidR="00BD08F2" w:rsidRDefault="00BD08F2" w:rsidP="00ED1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CS Hijaz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03498" w14:textId="77777777" w:rsidR="00BB05B6" w:rsidRDefault="00BB05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20806125"/>
      <w:docPartObj>
        <w:docPartGallery w:val="Page Numbers (Bottom of Page)"/>
        <w:docPartUnique/>
      </w:docPartObj>
    </w:sdtPr>
    <w:sdtEndPr/>
    <w:sdtContent>
      <w:p w14:paraId="60E6D189" w14:textId="463B9E58" w:rsidR="003277E0" w:rsidRDefault="003277E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3225" w:rsidRPr="003C3225">
          <w:rPr>
            <w:rFonts w:cs="Calibri"/>
            <w:noProof/>
            <w:rtl/>
            <w:lang w:val="ar-SA"/>
          </w:rPr>
          <w:t>2</w:t>
        </w:r>
        <w:r>
          <w:fldChar w:fldCharType="end"/>
        </w:r>
      </w:p>
    </w:sdtContent>
  </w:sdt>
  <w:p w14:paraId="12015CFF" w14:textId="77777777" w:rsidR="003277E0" w:rsidRDefault="003277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5D344B" w14:textId="77777777" w:rsidR="00BB05B6" w:rsidRDefault="00BB05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B0137" w14:textId="77777777" w:rsidR="00BD08F2" w:rsidRDefault="00BD08F2" w:rsidP="00ED1A7E">
      <w:pPr>
        <w:spacing w:after="0" w:line="240" w:lineRule="auto"/>
      </w:pPr>
      <w:r>
        <w:separator/>
      </w:r>
    </w:p>
  </w:footnote>
  <w:footnote w:type="continuationSeparator" w:id="0">
    <w:p w14:paraId="3115B153" w14:textId="77777777" w:rsidR="00BD08F2" w:rsidRDefault="00BD08F2" w:rsidP="00ED1A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F0AFB" w14:textId="77777777" w:rsidR="00BB05B6" w:rsidRDefault="00BB05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45241" w14:textId="651964BF" w:rsidR="00BB05B6" w:rsidRDefault="00BB05B6" w:rsidP="00BB05B6">
    <w:pPr>
      <w:tabs>
        <w:tab w:val="left" w:pos="2876"/>
        <w:tab w:val="center" w:pos="4153"/>
      </w:tabs>
      <w:rPr>
        <w:rFonts w:cs="MCS Hijaz S_U normal."/>
        <w:sz w:val="40"/>
        <w:szCs w:val="40"/>
        <w:rtl/>
      </w:rPr>
    </w:pPr>
    <w:r w:rsidRPr="00B543B8">
      <w:rPr>
        <w:rFonts w:hint="cs"/>
        <w:b/>
        <w:bCs/>
        <w:noProof/>
        <w:color w:val="002060"/>
        <w:sz w:val="24"/>
        <w:szCs w:val="24"/>
        <w:rtl/>
      </w:rPr>
      <w:drawing>
        <wp:anchor distT="0" distB="0" distL="114300" distR="114300" simplePos="0" relativeHeight="251664384" behindDoc="0" locked="0" layoutInCell="1" allowOverlap="1" wp14:anchorId="76F8F2BE" wp14:editId="5B4C338D">
          <wp:simplePos x="0" y="0"/>
          <wp:positionH relativeFrom="column">
            <wp:posOffset>1985645</wp:posOffset>
          </wp:positionH>
          <wp:positionV relativeFrom="paragraph">
            <wp:posOffset>5080</wp:posOffset>
          </wp:positionV>
          <wp:extent cx="1344930" cy="1179830"/>
          <wp:effectExtent l="0" t="0" r="7620" b="1270"/>
          <wp:wrapNone/>
          <wp:docPr id="10" name="Picture 10" descr="شعار جامعة نجرا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شعار جامعة نجران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493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MCS Hijaz S_U normal."/>
        <w:b/>
        <w:bCs/>
        <w:sz w:val="24"/>
        <w:szCs w:val="24"/>
        <w:rtl/>
      </w:rPr>
      <w:tab/>
    </w:r>
    <w:r>
      <w:rPr>
        <w:rFonts w:cs="MCS Hijaz S_U normal."/>
        <w:b/>
        <w:bCs/>
        <w:sz w:val="24"/>
        <w:szCs w:val="24"/>
        <w:rtl/>
      </w:rPr>
      <w:tab/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3EE02FC" wp14:editId="1FC78F3B">
              <wp:simplePos x="0" y="0"/>
              <wp:positionH relativeFrom="page">
                <wp:align>right</wp:align>
              </wp:positionH>
              <wp:positionV relativeFrom="paragraph">
                <wp:posOffset>9525</wp:posOffset>
              </wp:positionV>
              <wp:extent cx="2409825" cy="1122045"/>
              <wp:effectExtent l="0" t="0" r="0" b="190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A3ABD3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14:paraId="7A7A6E0D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14:paraId="45DCDEF6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14:paraId="45624F1F" w14:textId="77777777" w:rsidR="00BB05B6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14:paraId="6782243D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14:paraId="06B5190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14:paraId="6C8E8F83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EE02F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138.55pt;margin-top:.75pt;width:189.75pt;height:88.35pt;z-index:25166540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" filled="f" stroked="f">
              <v:path arrowok="t"/>
              <v:textbox>
                <w:txbxContent>
                  <w:p w14:paraId="3A3ABD3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14:paraId="7A7A6E0D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14:paraId="45DCDEF6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14:paraId="45624F1F" w14:textId="77777777" w:rsidR="00BB05B6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14:paraId="6782243D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14:paraId="06B5190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14:paraId="6C8E8F83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F1BD2E" wp14:editId="615ADFDC">
              <wp:simplePos x="0" y="0"/>
              <wp:positionH relativeFrom="column">
                <wp:posOffset>-895350</wp:posOffset>
              </wp:positionH>
              <wp:positionV relativeFrom="paragraph">
                <wp:posOffset>8255</wp:posOffset>
              </wp:positionV>
              <wp:extent cx="2507615" cy="1335405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7615" cy="13354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9CC08BB" w14:textId="77777777" w:rsidR="00BB05B6" w:rsidRPr="00797BB1" w:rsidRDefault="00BB05B6" w:rsidP="00BB05B6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  <w:sz w:val="18"/>
                              <w:szCs w:val="18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  <w:sz w:val="24"/>
                              <w:szCs w:val="24"/>
                            </w:rPr>
                            <w:t>KINGDOM OF SAUDI ARABIA</w:t>
                          </w:r>
                        </w:p>
                        <w:p w14:paraId="2377F542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Ministry Of Higher Education</w:t>
                          </w:r>
                        </w:p>
                        <w:p w14:paraId="4C089A40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  <w:rtl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Najran University</w:t>
                          </w:r>
                        </w:p>
                        <w:p w14:paraId="011268B6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Applied Medical Sciences College</w:t>
                          </w:r>
                        </w:p>
                        <w:p w14:paraId="3A47D154" w14:textId="77777777" w:rsidR="00BB05B6" w:rsidRPr="00797BB1" w:rsidRDefault="00BB05B6" w:rsidP="00BB05B6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  <w:r w:rsidRPr="00797BB1">
                            <w:rPr>
                              <w:b/>
                              <w:color w:val="1F497D"/>
                            </w:rPr>
                            <w:t>Development and Quality</w:t>
                          </w:r>
                          <w:r>
                            <w:rPr>
                              <w:b/>
                              <w:color w:val="1F497D"/>
                            </w:rPr>
                            <w:t xml:space="preserve"> Unit </w:t>
                          </w:r>
                        </w:p>
                        <w:p w14:paraId="70365ABB" w14:textId="77777777" w:rsidR="00BB05B6" w:rsidRPr="00797BB1" w:rsidRDefault="00BB05B6" w:rsidP="00BB05B6">
                          <w:pPr>
                            <w:spacing w:after="0" w:line="360" w:lineRule="auto"/>
                            <w:jc w:val="center"/>
                            <w:rPr>
                              <w:b/>
                              <w:color w:val="1F497D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2F1BD2E" id="Text Box 12" o:spid="_x0000_s1028" type="#_x0000_t202" style="position:absolute;left:0;text-align:left;margin-left:-70.5pt;margin-top:.65pt;width:197.45pt;height:105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" filled="f" stroked="f">
              <v:path arrowok="t"/>
              <v:textbox>
                <w:txbxContent>
                  <w:p w14:paraId="79CC08BB" w14:textId="77777777" w:rsidR="00BB05B6" w:rsidRPr="00797BB1" w:rsidRDefault="00BB05B6" w:rsidP="00BB05B6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  <w:sz w:val="18"/>
                        <w:szCs w:val="18"/>
                        <w:rtl/>
                      </w:rPr>
                    </w:pPr>
                    <w:r w:rsidRPr="00797BB1">
                      <w:rPr>
                        <w:b/>
                        <w:color w:val="1F497D"/>
                        <w:sz w:val="24"/>
                        <w:szCs w:val="24"/>
                      </w:rPr>
                      <w:t>KINGDOM OF SAUDI ARABIA</w:t>
                    </w:r>
                  </w:p>
                  <w:p w14:paraId="2377F542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Ministry Of Higher Education</w:t>
                    </w:r>
                  </w:p>
                  <w:p w14:paraId="4C089A40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  <w:rtl/>
                      </w:rPr>
                    </w:pPr>
                    <w:r w:rsidRPr="00797BB1">
                      <w:rPr>
                        <w:b/>
                        <w:color w:val="1F497D"/>
                      </w:rPr>
                      <w:t>Najran University</w:t>
                    </w:r>
                  </w:p>
                  <w:p w14:paraId="011268B6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Applied Medical Sciences College</w:t>
                    </w:r>
                  </w:p>
                  <w:p w14:paraId="3A47D154" w14:textId="77777777" w:rsidR="00BB05B6" w:rsidRPr="00797BB1" w:rsidRDefault="00BB05B6" w:rsidP="00BB05B6">
                    <w:pPr>
                      <w:spacing w:after="0" w:line="240" w:lineRule="auto"/>
                      <w:jc w:val="center"/>
                      <w:rPr>
                        <w:b/>
                        <w:color w:val="1F497D"/>
                      </w:rPr>
                    </w:pPr>
                    <w:r w:rsidRPr="00797BB1">
                      <w:rPr>
                        <w:b/>
                        <w:color w:val="1F497D"/>
                      </w:rPr>
                      <w:t>Development and Quality</w:t>
                    </w:r>
                    <w:r>
                      <w:rPr>
                        <w:b/>
                        <w:color w:val="1F497D"/>
                      </w:rPr>
                      <w:t xml:space="preserve"> Unit </w:t>
                    </w:r>
                  </w:p>
                  <w:p w14:paraId="70365ABB" w14:textId="77777777" w:rsidR="00BB05B6" w:rsidRPr="00797BB1" w:rsidRDefault="00BB05B6" w:rsidP="00BB05B6">
                    <w:pPr>
                      <w:spacing w:after="0" w:line="360" w:lineRule="auto"/>
                      <w:jc w:val="center"/>
                      <w:rPr>
                        <w:b/>
                        <w:color w:val="1F497D"/>
                      </w:rPr>
                    </w:pPr>
                  </w:p>
                </w:txbxContent>
              </v:textbox>
            </v:shape>
          </w:pict>
        </mc:Fallback>
      </mc:AlternateContent>
    </w:r>
    <w:r w:rsidRPr="00B543B8">
      <w:rPr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A1C05B" wp14:editId="7A5D17BB">
              <wp:simplePos x="0" y="0"/>
              <wp:positionH relativeFrom="column">
                <wp:posOffset>6629400</wp:posOffset>
              </wp:positionH>
              <wp:positionV relativeFrom="paragraph">
                <wp:posOffset>334010</wp:posOffset>
              </wp:positionV>
              <wp:extent cx="2409825" cy="1122045"/>
              <wp:effectExtent l="0" t="0" r="0" b="1905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09825" cy="11220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6F6C5A5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المملكة العربي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ة الس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ـ</w:t>
                          </w:r>
                          <w:r w:rsidRPr="00C01463"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  <w:t>عودية</w:t>
                          </w:r>
                        </w:p>
                        <w:p w14:paraId="2AD378A1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وزارة التعليم العالي</w:t>
                          </w:r>
                        </w:p>
                        <w:p w14:paraId="0DC7800C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جامعة نجران</w:t>
                          </w:r>
                        </w:p>
                        <w:p w14:paraId="398811BE" w14:textId="77777777" w:rsidR="00BB05B6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كلية 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العلوم </w:t>
                          </w:r>
                          <w:r w:rsidRPr="00C01463"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الطب</w:t>
                          </w: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>ية التطبيقية</w:t>
                          </w:r>
                        </w:p>
                        <w:p w14:paraId="341D8782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  <w:r>
                            <w:rPr>
                              <w:rFonts w:ascii="Sakkal Majalla" w:hAnsi="Sakkal Majalla" w:cs="mohammad bold art 1" w:hint="cs"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وحدة التطوير والجودة </w:t>
                          </w:r>
                        </w:p>
                        <w:p w14:paraId="6BE445C3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ascii="Sakkal Majalla" w:hAnsi="Sakkal Majalla" w:cs="mohammad bold art 1"/>
                              <w:color w:val="1F497D"/>
                              <w:sz w:val="24"/>
                              <w:szCs w:val="24"/>
                              <w:rtl/>
                            </w:rPr>
                          </w:pPr>
                        </w:p>
                        <w:p w14:paraId="2F554B3E" w14:textId="77777777" w:rsidR="00BB05B6" w:rsidRPr="00C01463" w:rsidRDefault="00BB05B6" w:rsidP="00BB05B6">
                          <w:pPr>
                            <w:spacing w:after="0"/>
                            <w:jc w:val="center"/>
                            <w:rPr>
                              <w:rFonts w:cs="mohammad bold art 1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A1C05B" id="Text Box 11" o:spid="_x0000_s1029" type="#_x0000_t202" style="position:absolute;left:0;text-align:left;margin-left:522pt;margin-top:26.3pt;width:189.75pt;height:8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" filled="f" stroked="f">
              <v:path arrowok="t"/>
              <v:textbox>
                <w:txbxContent>
                  <w:p w14:paraId="6F6C5A5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المملكة العربي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ة الس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ـ</w:t>
                    </w:r>
                    <w:r w:rsidRPr="00C01463"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  <w:t>عودية</w:t>
                    </w:r>
                  </w:p>
                  <w:p w14:paraId="2AD378A1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وزارة التعليم العالي</w:t>
                    </w:r>
                  </w:p>
                  <w:p w14:paraId="0DC7800C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جامعة نجران</w:t>
                    </w:r>
                  </w:p>
                  <w:p w14:paraId="398811BE" w14:textId="77777777" w:rsidR="00BB05B6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كلية 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العلوم </w:t>
                    </w:r>
                    <w:r w:rsidRPr="00C01463"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الطب</w:t>
                    </w: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>ية التطبيقية</w:t>
                    </w:r>
                  </w:p>
                  <w:p w14:paraId="341D8782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  <w:r>
                      <w:rPr>
                        <w:rFonts w:ascii="Sakkal Majalla" w:hAnsi="Sakkal Majalla" w:cs="mohammad bold art 1" w:hint="cs"/>
                        <w:color w:val="1F497D"/>
                        <w:sz w:val="24"/>
                        <w:szCs w:val="24"/>
                        <w:rtl/>
                      </w:rPr>
                      <w:t xml:space="preserve">وحدة التطوير والجودة </w:t>
                    </w:r>
                  </w:p>
                  <w:p w14:paraId="6BE445C3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ascii="Sakkal Majalla" w:hAnsi="Sakkal Majalla" w:cs="mohammad bold art 1"/>
                        <w:color w:val="1F497D"/>
                        <w:sz w:val="24"/>
                        <w:szCs w:val="24"/>
                        <w:rtl/>
                      </w:rPr>
                    </w:pPr>
                  </w:p>
                  <w:p w14:paraId="2F554B3E" w14:textId="77777777" w:rsidR="00BB05B6" w:rsidRPr="00C01463" w:rsidRDefault="00BB05B6" w:rsidP="00BB05B6">
                    <w:pPr>
                      <w:spacing w:after="0"/>
                      <w:jc w:val="center"/>
                      <w:rPr>
                        <w:rFonts w:cs="mohammad bold art 1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02431A5" w14:textId="446EAE16" w:rsidR="00BB05B6" w:rsidRPr="00F2496B" w:rsidRDefault="00BB05B6" w:rsidP="00BB05B6">
    <w:pPr>
      <w:jc w:val="center"/>
      <w:rPr>
        <w:color w:val="002060"/>
        <w:rtl/>
      </w:rPr>
    </w:pPr>
  </w:p>
  <w:p w14:paraId="14C3CAD5" w14:textId="77777777" w:rsidR="00BB05B6" w:rsidRDefault="00BB05B6" w:rsidP="00BB05B6">
    <w:pPr>
      <w:rPr>
        <w:color w:val="002060"/>
      </w:rPr>
    </w:pPr>
  </w:p>
  <w:p w14:paraId="687406AD" w14:textId="75A41580" w:rsidR="003277E0" w:rsidRPr="00BB05B6" w:rsidRDefault="00BB05B6" w:rsidP="00BB05B6">
    <w:pPr>
      <w:rPr>
        <w:color w:val="00206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274F7743" wp14:editId="2E9F1D3B">
              <wp:simplePos x="0" y="0"/>
              <wp:positionH relativeFrom="column">
                <wp:posOffset>4067175</wp:posOffset>
              </wp:positionH>
              <wp:positionV relativeFrom="paragraph">
                <wp:posOffset>20319</wp:posOffset>
              </wp:positionV>
              <wp:extent cx="1043940" cy="0"/>
              <wp:effectExtent l="0" t="57150" r="0" b="571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940" cy="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C9FD0C5" w14:textId="77777777" w:rsidR="00BB05B6" w:rsidRPr="002635E9" w:rsidRDefault="00BB05B6" w:rsidP="00BB05B6">
                          <w:pPr>
                            <w:jc w:val="both"/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</w:pPr>
                          <w:r w:rsidRPr="002635E9">
                            <w:rPr>
                              <w:rFonts w:ascii="Sakkal Majalla" w:hAnsi="Sakkal Majalla" w:cs="Sakkal Majalla"/>
                              <w:b/>
                              <w:bCs/>
                              <w:color w:val="1F497D"/>
                              <w:sz w:val="24"/>
                              <w:szCs w:val="24"/>
                              <w:rtl/>
                            </w:rPr>
                            <w:t>الرقم :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 xml:space="preserve"> ......</w:t>
                          </w:r>
                          <w:r w:rsidRPr="002635E9">
                            <w:rPr>
                              <w:rFonts w:ascii="Sakkal Majalla" w:hAnsi="Sakkal Majalla" w:cs="Sakkal Majalla" w:hint="cs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.</w:t>
                          </w:r>
                          <w:r w:rsidRPr="002635E9">
                            <w:rPr>
                              <w:rFonts w:ascii="Sakkal Majalla" w:hAnsi="Sakkal Majalla" w:cs="Sakkal Majalla"/>
                              <w:b/>
                              <w:color w:val="1F497D"/>
                              <w:sz w:val="24"/>
                              <w:szCs w:val="24"/>
                              <w:rtl/>
                            </w:rPr>
                            <w:t>.....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4F7743" id="Text Box 6" o:spid="_x0000_s1030" type="#_x0000_t202" style="position:absolute;left:0;text-align:left;margin-left:320.25pt;margin-top:1.6pt;width:82.2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" filled="f" stroked="f">
              <v:path arrowok="t"/>
              <v:textbox>
                <w:txbxContent>
                  <w:p w14:paraId="3C9FD0C5" w14:textId="77777777" w:rsidR="00BB05B6" w:rsidRPr="002635E9" w:rsidRDefault="00BB05B6" w:rsidP="00BB05B6">
                    <w:pPr>
                      <w:jc w:val="both"/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</w:rPr>
                    </w:pPr>
                    <w:r w:rsidRPr="002635E9">
                      <w:rPr>
                        <w:rFonts w:ascii="Sakkal Majalla" w:hAnsi="Sakkal Majalla" w:cs="Sakkal Majalla"/>
                        <w:b/>
                        <w:bCs/>
                        <w:color w:val="1F497D"/>
                        <w:sz w:val="24"/>
                        <w:szCs w:val="24"/>
                        <w:rtl/>
                      </w:rPr>
                      <w:t>الرقم :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 xml:space="preserve"> ......</w:t>
                    </w:r>
                    <w:r w:rsidRPr="002635E9">
                      <w:rPr>
                        <w:rFonts w:ascii="Sakkal Majalla" w:hAnsi="Sakkal Majalla" w:cs="Sakkal Majalla" w:hint="cs"/>
                        <w:b/>
                        <w:color w:val="1F497D"/>
                        <w:sz w:val="24"/>
                        <w:szCs w:val="24"/>
                        <w:rtl/>
                      </w:rPr>
                      <w:t>.......</w:t>
                    </w:r>
                    <w:r w:rsidRPr="002635E9">
                      <w:rPr>
                        <w:rFonts w:ascii="Sakkal Majalla" w:hAnsi="Sakkal Majalla" w:cs="Sakkal Majalla"/>
                        <w:b/>
                        <w:color w:val="1F497D"/>
                        <w:sz w:val="24"/>
                        <w:szCs w:val="24"/>
                        <w:rtl/>
                      </w:rPr>
                      <w:t>......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1C7EC" w14:textId="77777777" w:rsidR="00BB05B6" w:rsidRDefault="00BB05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zEzMjYxMDI3MjZW0lEKTi0uzszPAykwqQUAdB/bNiwAAAA="/>
  </w:docVars>
  <w:rsids>
    <w:rsidRoot w:val="007D12A2"/>
    <w:rsid w:val="00017502"/>
    <w:rsid w:val="000D7BF1"/>
    <w:rsid w:val="001F6759"/>
    <w:rsid w:val="00301963"/>
    <w:rsid w:val="003277E0"/>
    <w:rsid w:val="003C3225"/>
    <w:rsid w:val="007D12A2"/>
    <w:rsid w:val="008040DB"/>
    <w:rsid w:val="008916EF"/>
    <w:rsid w:val="0089281C"/>
    <w:rsid w:val="00977D91"/>
    <w:rsid w:val="00AA3D4C"/>
    <w:rsid w:val="00B07253"/>
    <w:rsid w:val="00BB05B6"/>
    <w:rsid w:val="00BD08F2"/>
    <w:rsid w:val="00C61FD2"/>
    <w:rsid w:val="00E32048"/>
    <w:rsid w:val="00E51DAC"/>
    <w:rsid w:val="00E7701C"/>
    <w:rsid w:val="00ED1A7E"/>
    <w:rsid w:val="00F10C27"/>
    <w:rsid w:val="00F9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CF80B18"/>
  <w15:docId w15:val="{F00F88A1-72E2-4DFA-8F7D-8C1320180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1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1A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A7E"/>
  </w:style>
  <w:style w:type="paragraph" w:styleId="Footer">
    <w:name w:val="footer"/>
    <w:basedOn w:val="Normal"/>
    <w:link w:val="FooterChar"/>
    <w:uiPriority w:val="99"/>
    <w:unhideWhenUsed/>
    <w:rsid w:val="00ED1A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A7E"/>
  </w:style>
  <w:style w:type="paragraph" w:styleId="BalloonText">
    <w:name w:val="Balloon Text"/>
    <w:basedOn w:val="Normal"/>
    <w:link w:val="BalloonTextChar"/>
    <w:uiPriority w:val="99"/>
    <w:semiHidden/>
    <w:unhideWhenUsed/>
    <w:rsid w:val="00E51D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D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elsir ahmed fagir</dc:creator>
  <cp:keywords/>
  <dc:description/>
  <cp:lastModifiedBy>Mohammed Khalil Saeed Salih</cp:lastModifiedBy>
  <cp:revision>3</cp:revision>
  <cp:lastPrinted>2019-09-29T06:43:00Z</cp:lastPrinted>
  <dcterms:created xsi:type="dcterms:W3CDTF">2021-02-24T10:10:00Z</dcterms:created>
  <dcterms:modified xsi:type="dcterms:W3CDTF">2021-02-24T10:11:00Z</dcterms:modified>
</cp:coreProperties>
</file>